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9242"/>
      </w:tblGrid>
      <w:tr w:rsidR="00F83FFD" w:rsidRPr="000C1677" w:rsidTr="00F83FFD">
        <w:tc>
          <w:tcPr>
            <w:tcW w:w="9242" w:type="dxa"/>
          </w:tcPr>
          <w:p w:rsidR="00F83FFD" w:rsidRPr="000C1677" w:rsidRDefault="00F45D2B" w:rsidP="00F83FFD">
            <w:pPr>
              <w:jc w:val="center"/>
              <w:rPr>
                <w:b/>
                <w:bCs/>
                <w:sz w:val="24"/>
                <w:szCs w:val="24"/>
              </w:rPr>
            </w:pPr>
            <w:r w:rsidRPr="000C1677">
              <w:rPr>
                <w:sz w:val="24"/>
                <w:szCs w:val="24"/>
              </w:rPr>
              <w:br w:type="page"/>
            </w:r>
            <w:r w:rsidR="00F83FFD" w:rsidRPr="000C1677">
              <w:rPr>
                <w:b/>
                <w:bCs/>
                <w:sz w:val="24"/>
                <w:szCs w:val="24"/>
              </w:rPr>
              <w:t>PRCO304:  Highlight Report</w:t>
            </w:r>
          </w:p>
        </w:tc>
      </w:tr>
      <w:tr w:rsidR="00F83FFD" w:rsidRPr="000C1677" w:rsidTr="00F83FFD">
        <w:tc>
          <w:tcPr>
            <w:tcW w:w="9242" w:type="dxa"/>
          </w:tcPr>
          <w:p w:rsidR="00F83FFD" w:rsidRPr="000C1677" w:rsidRDefault="00F83FFD" w:rsidP="00F83FFD">
            <w:pPr>
              <w:pStyle w:val="Heading2Sturley"/>
              <w:rPr>
                <w:rFonts w:asciiTheme="minorHAnsi" w:hAnsiTheme="minorHAnsi"/>
                <w:b/>
                <w:bCs/>
                <w:u w:val="none"/>
              </w:rPr>
            </w:pPr>
            <w:r w:rsidRPr="000C1677">
              <w:rPr>
                <w:rFonts w:asciiTheme="minorHAnsi" w:hAnsiTheme="minorHAnsi"/>
                <w:b/>
                <w:bCs/>
                <w:u w:val="none"/>
              </w:rPr>
              <w:t>Name:</w:t>
            </w:r>
            <w:r w:rsidR="00FC15BF">
              <w:rPr>
                <w:rFonts w:asciiTheme="minorHAnsi" w:hAnsiTheme="minorHAnsi"/>
                <w:b/>
                <w:bCs/>
                <w:u w:val="none"/>
              </w:rPr>
              <w:t xml:space="preserve"> Matthew Webber</w:t>
            </w:r>
          </w:p>
        </w:tc>
      </w:tr>
      <w:tr w:rsidR="00F83FFD" w:rsidRPr="000C1677" w:rsidTr="00F83FFD">
        <w:tc>
          <w:tcPr>
            <w:tcW w:w="9242" w:type="dxa"/>
          </w:tcPr>
          <w:p w:rsidR="00F83FFD" w:rsidRPr="000C1677" w:rsidRDefault="00F83FFD" w:rsidP="00F83FFD">
            <w:pPr>
              <w:pStyle w:val="Heading2Sturley"/>
              <w:rPr>
                <w:rFonts w:asciiTheme="minorHAnsi" w:hAnsiTheme="minorHAnsi"/>
                <w:u w:val="none"/>
              </w:rPr>
            </w:pPr>
            <w:r w:rsidRPr="000C1677">
              <w:rPr>
                <w:rFonts w:asciiTheme="minorHAnsi" w:hAnsiTheme="minorHAnsi"/>
                <w:b/>
                <w:bCs/>
                <w:u w:val="none"/>
              </w:rPr>
              <w:t>Date</w:t>
            </w:r>
            <w:r w:rsidR="00C0790D">
              <w:rPr>
                <w:rFonts w:asciiTheme="minorHAnsi" w:hAnsiTheme="minorHAnsi"/>
                <w:u w:val="none"/>
              </w:rPr>
              <w:t>:   15</w:t>
            </w:r>
            <w:r w:rsidR="00FC15BF">
              <w:rPr>
                <w:rFonts w:asciiTheme="minorHAnsi" w:hAnsiTheme="minorHAnsi"/>
                <w:u w:val="none"/>
              </w:rPr>
              <w:t>/02/2018</w:t>
            </w:r>
          </w:p>
        </w:tc>
      </w:tr>
      <w:tr w:rsidR="00F83FFD" w:rsidRPr="000C1677" w:rsidTr="00F83FFD">
        <w:tc>
          <w:tcPr>
            <w:tcW w:w="9242" w:type="dxa"/>
          </w:tcPr>
          <w:p w:rsidR="00F83FFD" w:rsidRPr="000C1677" w:rsidRDefault="005F7387" w:rsidP="00AB0BC5">
            <w:pPr>
              <w:pStyle w:val="Heading2Sturley"/>
              <w:rPr>
                <w:rFonts w:asciiTheme="minorHAnsi" w:hAnsiTheme="minorHAnsi"/>
                <w:i/>
                <w:iCs/>
                <w:u w:val="none"/>
              </w:rPr>
            </w:pPr>
            <w:r w:rsidRPr="000C1677">
              <w:rPr>
                <w:rFonts w:asciiTheme="minorHAnsi" w:hAnsiTheme="minorHAnsi"/>
                <w:b/>
                <w:iCs/>
                <w:u w:val="none"/>
              </w:rPr>
              <w:t>Review of work undertaken</w:t>
            </w:r>
            <w:r w:rsidRPr="000C1677">
              <w:rPr>
                <w:rFonts w:asciiTheme="minorHAnsi" w:hAnsiTheme="minorHAnsi"/>
                <w:i/>
                <w:iCs/>
                <w:u w:val="none"/>
              </w:rPr>
              <w:t xml:space="preserve">     </w:t>
            </w:r>
          </w:p>
          <w:p w:rsidR="0071555E" w:rsidRPr="000C1677" w:rsidRDefault="0071555E" w:rsidP="00F83FFD">
            <w:pPr>
              <w:pStyle w:val="Heading2Sturley"/>
              <w:rPr>
                <w:rFonts w:asciiTheme="minorHAnsi" w:hAnsiTheme="minorHAnsi"/>
                <w:u w:val="none"/>
              </w:rPr>
            </w:pPr>
          </w:p>
          <w:p w:rsidR="00F83FFD" w:rsidRDefault="00F41304">
            <w:pPr>
              <w:rPr>
                <w:sz w:val="24"/>
                <w:szCs w:val="24"/>
              </w:rPr>
            </w:pPr>
            <w:r>
              <w:rPr>
                <w:sz w:val="24"/>
                <w:szCs w:val="24"/>
              </w:rPr>
              <w:t>The UI elements that will be present in the main game have been added and the ability to reference them from the manager that will keep track of the game statistics and note hits.</w:t>
            </w:r>
          </w:p>
          <w:p w:rsidR="00F41304" w:rsidRDefault="00F41304">
            <w:pPr>
              <w:rPr>
                <w:sz w:val="24"/>
                <w:szCs w:val="24"/>
              </w:rPr>
            </w:pPr>
            <w:r>
              <w:rPr>
                <w:sz w:val="24"/>
                <w:szCs w:val="24"/>
              </w:rPr>
              <w:t>The first song has also been added, which is simple but copyright free and sufficient for the first level.</w:t>
            </w:r>
          </w:p>
          <w:p w:rsidR="00F41304" w:rsidRDefault="00F41304">
            <w:pPr>
              <w:rPr>
                <w:sz w:val="24"/>
                <w:szCs w:val="24"/>
              </w:rPr>
            </w:pPr>
            <w:r>
              <w:rPr>
                <w:sz w:val="24"/>
                <w:szCs w:val="24"/>
              </w:rPr>
              <w:t xml:space="preserve">The gameplay, however, is still not finalised and there are a few issues with the original design </w:t>
            </w:r>
            <w:r w:rsidR="00766B24">
              <w:rPr>
                <w:sz w:val="24"/>
                <w:szCs w:val="24"/>
              </w:rPr>
              <w:t xml:space="preserve">plan </w:t>
            </w:r>
            <w:r>
              <w:rPr>
                <w:sz w:val="24"/>
                <w:szCs w:val="24"/>
              </w:rPr>
              <w:t xml:space="preserve">that may need to be reworked. Originally, the player was supposed to control a character left and right </w:t>
            </w:r>
            <w:r w:rsidR="007C2533">
              <w:rPr>
                <w:sz w:val="24"/>
                <w:szCs w:val="24"/>
              </w:rPr>
              <w:t xml:space="preserve">along a horizontal track </w:t>
            </w:r>
            <w:r>
              <w:rPr>
                <w:sz w:val="24"/>
                <w:szCs w:val="24"/>
              </w:rPr>
              <w:t xml:space="preserve">to </w:t>
            </w:r>
            <w:r w:rsidR="007C2533">
              <w:rPr>
                <w:sz w:val="24"/>
                <w:szCs w:val="24"/>
              </w:rPr>
              <w:t xml:space="preserve">hit notes coming from the highway </w:t>
            </w:r>
            <w:r>
              <w:rPr>
                <w:sz w:val="24"/>
                <w:szCs w:val="24"/>
              </w:rPr>
              <w:t>but research into other games of this genre has shown that this might n</w:t>
            </w:r>
            <w:r w:rsidR="007C2533">
              <w:rPr>
                <w:sz w:val="24"/>
                <w:szCs w:val="24"/>
              </w:rPr>
              <w:t>ot be the best way of doing it and may be difficult to play.</w:t>
            </w:r>
            <w:r>
              <w:rPr>
                <w:sz w:val="24"/>
                <w:szCs w:val="24"/>
              </w:rPr>
              <w:t xml:space="preserve"> As such, I will need to review how the actual mechanics work and decide whether to keep going with the initial concept or to change the way the player hits the notes to something more common such as just pressing keys. </w:t>
            </w:r>
            <w:bookmarkStart w:id="0" w:name="_GoBack"/>
            <w:bookmarkEnd w:id="0"/>
          </w:p>
          <w:p w:rsidR="00F41304" w:rsidRDefault="00F41304">
            <w:pPr>
              <w:rPr>
                <w:sz w:val="24"/>
                <w:szCs w:val="24"/>
              </w:rPr>
            </w:pPr>
            <w:r>
              <w:rPr>
                <w:sz w:val="24"/>
                <w:szCs w:val="24"/>
              </w:rPr>
              <w:t xml:space="preserve">A basic map was also created, although at the moment the map does not cover the full length of the song and the timings are off, something that was considered in the initial risk analysis. </w:t>
            </w:r>
            <w:r w:rsidR="00FF1EE0">
              <w:rPr>
                <w:sz w:val="24"/>
                <w:szCs w:val="24"/>
              </w:rPr>
              <w:t>Time will be needed to find a solution to mapping the timings of the notes falling to the song and not to framerate like normal.</w:t>
            </w:r>
          </w:p>
          <w:p w:rsidR="00F41304" w:rsidRPr="000C1677" w:rsidRDefault="00F41304">
            <w:pPr>
              <w:rPr>
                <w:sz w:val="24"/>
                <w:szCs w:val="24"/>
              </w:rPr>
            </w:pPr>
          </w:p>
        </w:tc>
      </w:tr>
      <w:tr w:rsidR="00F83FFD" w:rsidRPr="000C1677" w:rsidTr="00F83FFD">
        <w:tc>
          <w:tcPr>
            <w:tcW w:w="9242" w:type="dxa"/>
          </w:tcPr>
          <w:p w:rsidR="00F83FFD" w:rsidRPr="000C1677" w:rsidRDefault="005F7387" w:rsidP="00F83FFD">
            <w:pPr>
              <w:pStyle w:val="Heading2Sturley"/>
              <w:rPr>
                <w:rFonts w:asciiTheme="minorHAnsi" w:hAnsiTheme="minorHAnsi"/>
                <w:i/>
                <w:iCs/>
                <w:u w:val="none"/>
              </w:rPr>
            </w:pPr>
            <w:r w:rsidRPr="000C1677">
              <w:rPr>
                <w:rFonts w:asciiTheme="minorHAnsi" w:hAnsiTheme="minorHAnsi"/>
                <w:b/>
                <w:iCs/>
                <w:u w:val="none"/>
              </w:rPr>
              <w:t>P</w:t>
            </w:r>
            <w:r w:rsidR="00F83FFD" w:rsidRPr="000C1677">
              <w:rPr>
                <w:rFonts w:asciiTheme="minorHAnsi" w:hAnsiTheme="minorHAnsi"/>
                <w:b/>
                <w:iCs/>
                <w:u w:val="none"/>
              </w:rPr>
              <w:t>lan of work for the next week</w:t>
            </w:r>
            <w:r w:rsidR="000C1677" w:rsidRPr="000C1677">
              <w:rPr>
                <w:rFonts w:asciiTheme="minorHAnsi" w:hAnsiTheme="minorHAnsi"/>
                <w:i/>
                <w:iCs/>
                <w:u w:val="none"/>
              </w:rPr>
              <w:t xml:space="preserve"> </w:t>
            </w:r>
          </w:p>
          <w:p w:rsidR="00116CED" w:rsidRDefault="00116CED" w:rsidP="00F83FFD">
            <w:pPr>
              <w:pStyle w:val="Heading2Sturley"/>
              <w:rPr>
                <w:rFonts w:asciiTheme="minorHAnsi" w:hAnsiTheme="minorHAnsi"/>
                <w:i/>
                <w:iCs/>
                <w:u w:val="none"/>
              </w:rPr>
            </w:pPr>
          </w:p>
          <w:p w:rsidR="00663E8C" w:rsidRDefault="00F41304" w:rsidP="00F83FFD">
            <w:pPr>
              <w:pStyle w:val="Heading2Sturley"/>
              <w:rPr>
                <w:rFonts w:asciiTheme="minorHAnsi" w:hAnsiTheme="minorHAnsi"/>
                <w:iCs/>
                <w:u w:val="none"/>
              </w:rPr>
            </w:pPr>
            <w:r>
              <w:rPr>
                <w:rFonts w:asciiTheme="minorHAnsi" w:hAnsiTheme="minorHAnsi"/>
                <w:iCs/>
                <w:u w:val="none"/>
              </w:rPr>
              <w:t>This next week will be spent refining the main mechanics after spending time reviewing the best way to go about how the player hits the notes. This will include ensuring the timing of the notes for the first map is correct and the addition of score/accuracy. The first map will also</w:t>
            </w:r>
            <w:r w:rsidR="00FF1EE0">
              <w:rPr>
                <w:rFonts w:asciiTheme="minorHAnsi" w:hAnsiTheme="minorHAnsi"/>
                <w:iCs/>
                <w:u w:val="none"/>
              </w:rPr>
              <w:t xml:space="preserve"> be completed and the main menu/level selection will be drafted using basic UI elements. </w:t>
            </w:r>
          </w:p>
          <w:p w:rsidR="00FF1EE0" w:rsidRDefault="00FF1EE0" w:rsidP="00F83FFD">
            <w:pPr>
              <w:pStyle w:val="Heading2Sturley"/>
              <w:rPr>
                <w:rFonts w:asciiTheme="minorHAnsi" w:hAnsiTheme="minorHAnsi"/>
                <w:iCs/>
                <w:u w:val="none"/>
              </w:rPr>
            </w:pPr>
            <w:r>
              <w:rPr>
                <w:rFonts w:asciiTheme="minorHAnsi" w:hAnsiTheme="minorHAnsi"/>
                <w:iCs/>
                <w:u w:val="none"/>
              </w:rPr>
              <w:t xml:space="preserve">I also plan to implement a basic version of </w:t>
            </w:r>
            <w:r w:rsidRPr="00FF1EE0">
              <w:rPr>
                <w:rFonts w:asciiTheme="minorHAnsi" w:hAnsiTheme="minorHAnsi"/>
                <w:iCs/>
                <w:u w:val="none"/>
              </w:rPr>
              <w:t>FFT (</w:t>
            </w:r>
            <w:r w:rsidRPr="00FF1EE0">
              <w:rPr>
                <w:rFonts w:asciiTheme="minorHAnsi" w:hAnsiTheme="minorHAnsi" w:cstheme="minorHAnsi"/>
                <w:u w:val="none"/>
                <w:shd w:val="clear" w:color="auto" w:fill="FFFFFF"/>
              </w:rPr>
              <w:t>Fast Fourier Transform</w:t>
            </w:r>
            <w:r>
              <w:rPr>
                <w:rFonts w:asciiTheme="minorHAnsi" w:hAnsiTheme="minorHAnsi" w:cstheme="minorHAnsi"/>
                <w:u w:val="none"/>
                <w:shd w:val="clear" w:color="auto" w:fill="FFFFFF"/>
              </w:rPr>
              <w:t xml:space="preserve">) as an alternative to hand-coding maps. This audio analysis technique can be used to visualize audio spikes and may be useful as a means to automatically generate maps from the audio analysis. </w:t>
            </w:r>
          </w:p>
          <w:p w:rsidR="00FF1EE0" w:rsidRPr="00663E8C" w:rsidRDefault="00FF1EE0" w:rsidP="00F83FFD">
            <w:pPr>
              <w:pStyle w:val="Heading2Sturley"/>
              <w:rPr>
                <w:rFonts w:asciiTheme="minorHAnsi" w:hAnsiTheme="minorHAnsi"/>
                <w:iCs/>
                <w:u w:val="none"/>
              </w:rPr>
            </w:pPr>
            <w:r>
              <w:rPr>
                <w:rFonts w:asciiTheme="minorHAnsi" w:hAnsiTheme="minorHAnsi"/>
                <w:iCs/>
                <w:u w:val="none"/>
              </w:rPr>
              <w:t>Steps will also be taken during this time to further solidify whether the game is going to be aimed for mobile or PC release, as was discussed during the highlight meeting.</w:t>
            </w:r>
          </w:p>
          <w:p w:rsidR="00F83FFD" w:rsidRPr="00663E8C" w:rsidRDefault="00F83FFD" w:rsidP="00F83FFD">
            <w:pPr>
              <w:pStyle w:val="Heading2Sturley"/>
              <w:rPr>
                <w:rFonts w:asciiTheme="minorHAnsi" w:hAnsiTheme="minorHAnsi"/>
                <w:iCs/>
                <w:u w:val="none"/>
              </w:rPr>
            </w:pPr>
          </w:p>
          <w:p w:rsidR="00116CED" w:rsidRPr="000C1677" w:rsidRDefault="00116CED" w:rsidP="00F83FFD">
            <w:pPr>
              <w:pStyle w:val="Heading2Sturley"/>
              <w:rPr>
                <w:rFonts w:asciiTheme="minorHAnsi" w:hAnsiTheme="minorHAnsi"/>
                <w:i/>
                <w:iCs/>
                <w:u w:val="none"/>
              </w:rPr>
            </w:pPr>
          </w:p>
          <w:p w:rsidR="00F83FFD" w:rsidRPr="000C1677" w:rsidRDefault="00F83FFD">
            <w:pPr>
              <w:rPr>
                <w:sz w:val="24"/>
                <w:szCs w:val="24"/>
              </w:rPr>
            </w:pPr>
          </w:p>
        </w:tc>
      </w:tr>
      <w:tr w:rsidR="0058044F" w:rsidRPr="000C1677" w:rsidTr="00F83FFD">
        <w:tc>
          <w:tcPr>
            <w:tcW w:w="9242" w:type="dxa"/>
          </w:tcPr>
          <w:p w:rsidR="0058044F" w:rsidRPr="000C1677" w:rsidRDefault="0058044F" w:rsidP="00AB0BC5">
            <w:pPr>
              <w:pStyle w:val="Heading2Sturley"/>
              <w:rPr>
                <w:rFonts w:asciiTheme="minorHAnsi" w:hAnsiTheme="minorHAnsi"/>
                <w:b/>
                <w:iCs/>
                <w:u w:val="none"/>
              </w:rPr>
            </w:pPr>
            <w:r w:rsidRPr="000C1677">
              <w:rPr>
                <w:rFonts w:asciiTheme="minorHAnsi" w:hAnsiTheme="minorHAnsi"/>
                <w:b/>
                <w:iCs/>
                <w:u w:val="none"/>
              </w:rPr>
              <w:t>Date</w:t>
            </w:r>
            <w:r w:rsidR="00292BF7" w:rsidRPr="000C1677">
              <w:rPr>
                <w:rFonts w:asciiTheme="minorHAnsi" w:hAnsiTheme="minorHAnsi"/>
                <w:b/>
                <w:iCs/>
                <w:u w:val="none"/>
              </w:rPr>
              <w:t>(</w:t>
            </w:r>
            <w:r w:rsidRPr="000C1677">
              <w:rPr>
                <w:rFonts w:asciiTheme="minorHAnsi" w:hAnsiTheme="minorHAnsi"/>
                <w:b/>
                <w:iCs/>
                <w:u w:val="none"/>
              </w:rPr>
              <w:t>s</w:t>
            </w:r>
            <w:r w:rsidR="00292BF7" w:rsidRPr="000C1677">
              <w:rPr>
                <w:rFonts w:asciiTheme="minorHAnsi" w:hAnsiTheme="minorHAnsi"/>
                <w:b/>
                <w:iCs/>
                <w:u w:val="none"/>
              </w:rPr>
              <w:t>)</w:t>
            </w:r>
            <w:r w:rsidRPr="000C1677">
              <w:rPr>
                <w:rFonts w:asciiTheme="minorHAnsi" w:hAnsiTheme="minorHAnsi"/>
                <w:b/>
                <w:iCs/>
                <w:u w:val="none"/>
              </w:rPr>
              <w:t xml:space="preserve"> of supervisory meeting(s) since last Highlight</w:t>
            </w:r>
            <w:r w:rsidR="00C0790D">
              <w:rPr>
                <w:rFonts w:asciiTheme="minorHAnsi" w:hAnsiTheme="minorHAnsi"/>
                <w:b/>
                <w:iCs/>
                <w:u w:val="none"/>
              </w:rPr>
              <w:t xml:space="preserve">             12/02/18</w:t>
            </w:r>
          </w:p>
        </w:tc>
      </w:tr>
      <w:tr w:rsidR="00F83FFD" w:rsidRPr="000C1677" w:rsidTr="00F83FFD">
        <w:tc>
          <w:tcPr>
            <w:tcW w:w="9242" w:type="dxa"/>
          </w:tcPr>
          <w:p w:rsidR="00F83FFD" w:rsidRPr="000C1677" w:rsidRDefault="00342A81" w:rsidP="00AB0BC5">
            <w:pPr>
              <w:pStyle w:val="Heading2Sturley"/>
              <w:rPr>
                <w:rFonts w:asciiTheme="minorHAnsi" w:hAnsiTheme="minorHAnsi"/>
                <w:i/>
                <w:iCs/>
              </w:rPr>
            </w:pPr>
            <w:r>
              <w:rPr>
                <w:rFonts w:asciiTheme="minorHAnsi" w:hAnsiTheme="minorHAnsi"/>
                <w:b/>
                <w:iCs/>
                <w:u w:val="none"/>
              </w:rPr>
              <w:t>Brief n</w:t>
            </w:r>
            <w:r w:rsidR="00F83FFD" w:rsidRPr="000C1677">
              <w:rPr>
                <w:rFonts w:asciiTheme="minorHAnsi" w:hAnsiTheme="minorHAnsi"/>
                <w:b/>
                <w:iCs/>
                <w:u w:val="none"/>
              </w:rPr>
              <w:t>otes from supervisory meeting(s)</w:t>
            </w:r>
            <w:r w:rsidR="0058044F" w:rsidRPr="000C1677">
              <w:rPr>
                <w:rFonts w:asciiTheme="minorHAnsi" w:hAnsiTheme="minorHAnsi"/>
                <w:b/>
                <w:iCs/>
                <w:u w:val="none"/>
              </w:rPr>
              <w:t xml:space="preserve"> since last Highlight</w:t>
            </w:r>
          </w:p>
          <w:p w:rsidR="00F83FFD" w:rsidRPr="000C1677" w:rsidRDefault="00F83FFD" w:rsidP="00F83FFD">
            <w:pPr>
              <w:pStyle w:val="Heading2Sturley"/>
              <w:rPr>
                <w:rFonts w:asciiTheme="minorHAnsi" w:hAnsiTheme="minorHAnsi"/>
                <w:i/>
                <w:iCs/>
              </w:rPr>
            </w:pPr>
          </w:p>
          <w:p w:rsidR="00116CED" w:rsidRPr="000C1677" w:rsidRDefault="00C0790D">
            <w:pPr>
              <w:rPr>
                <w:sz w:val="24"/>
                <w:szCs w:val="24"/>
              </w:rPr>
            </w:pPr>
            <w:r>
              <w:rPr>
                <w:rFonts w:ascii="Helvetica" w:hAnsi="Helvetica" w:cs="Helvetica"/>
                <w:color w:val="333333"/>
                <w:sz w:val="21"/>
                <w:szCs w:val="21"/>
                <w:shd w:val="clear" w:color="auto" w:fill="F9F9F9"/>
              </w:rPr>
              <w:t xml:space="preserve">Strongly suggest review of rhythm action games to clarify core mechanics - PS2 games such as Amplitude, Frequency, </w:t>
            </w:r>
            <w:proofErr w:type="spellStart"/>
            <w:r>
              <w:rPr>
                <w:rFonts w:ascii="Helvetica" w:hAnsi="Helvetica" w:cs="Helvetica"/>
                <w:color w:val="333333"/>
                <w:sz w:val="21"/>
                <w:szCs w:val="21"/>
                <w:shd w:val="clear" w:color="auto" w:fill="F9F9F9"/>
              </w:rPr>
              <w:t>Rez</w:t>
            </w:r>
            <w:proofErr w:type="spellEnd"/>
            <w:r>
              <w:rPr>
                <w:rFonts w:ascii="Helvetica" w:hAnsi="Helvetica" w:cs="Helvetica"/>
                <w:color w:val="333333"/>
                <w:sz w:val="21"/>
                <w:szCs w:val="21"/>
                <w:shd w:val="clear" w:color="auto" w:fill="F9F9F9"/>
              </w:rPr>
              <w:t xml:space="preserve"> or mobile titles derived from these... https://www.youtube.com/watch?v=tyRzCfnX3ok</w:t>
            </w:r>
            <w:r>
              <w:rPr>
                <w:rFonts w:ascii="Helvetica" w:hAnsi="Helvetica" w:cs="Helvetica"/>
                <w:color w:val="333333"/>
                <w:sz w:val="21"/>
                <w:szCs w:val="21"/>
              </w:rPr>
              <w:br/>
            </w:r>
            <w:r>
              <w:rPr>
                <w:rFonts w:ascii="Helvetica" w:hAnsi="Helvetica" w:cs="Helvetica"/>
                <w:color w:val="333333"/>
                <w:sz w:val="21"/>
                <w:szCs w:val="21"/>
                <w:shd w:val="clear" w:color="auto" w:fill="F9F9F9"/>
              </w:rPr>
              <w:t>Also, investigate FFT in Unity https://www.youtube.com/watch?v=4Av788P9stk</w:t>
            </w:r>
          </w:p>
          <w:p w:rsidR="00F83FFD" w:rsidRPr="000C1677" w:rsidRDefault="00F83FFD">
            <w:pPr>
              <w:rPr>
                <w:sz w:val="24"/>
                <w:szCs w:val="24"/>
              </w:rPr>
            </w:pPr>
          </w:p>
        </w:tc>
      </w:tr>
    </w:tbl>
    <w:p w:rsidR="004C542C" w:rsidRPr="000C1677" w:rsidRDefault="004C542C">
      <w:pPr>
        <w:rPr>
          <w:sz w:val="24"/>
          <w:szCs w:val="24"/>
        </w:rPr>
      </w:pPr>
    </w:p>
    <w:sectPr w:rsidR="004C542C" w:rsidRPr="000C167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2536" w:rsidRDefault="006B2536" w:rsidP="009774A6">
      <w:pPr>
        <w:spacing w:after="0" w:line="240" w:lineRule="auto"/>
      </w:pPr>
      <w:r>
        <w:separator/>
      </w:r>
    </w:p>
  </w:endnote>
  <w:endnote w:type="continuationSeparator" w:id="0">
    <w:p w:rsidR="006B2536" w:rsidRDefault="006B2536" w:rsidP="00977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D2B" w:rsidRPr="006B1621" w:rsidRDefault="00F45D2B" w:rsidP="006B1621">
    <w:pPr>
      <w:pStyle w:val="Footer"/>
    </w:pPr>
    <w:r w:rsidRPr="006B1621">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2536" w:rsidRDefault="006B2536" w:rsidP="009774A6">
      <w:pPr>
        <w:spacing w:after="0" w:line="240" w:lineRule="auto"/>
      </w:pPr>
      <w:r>
        <w:separator/>
      </w:r>
    </w:p>
  </w:footnote>
  <w:footnote w:type="continuationSeparator" w:id="0">
    <w:p w:rsidR="006B2536" w:rsidRDefault="006B2536" w:rsidP="009774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F1BAB"/>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nsid w:val="2A040F8E"/>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3D34339A"/>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nsid w:val="5DA26B28"/>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nsid w:val="5FE232BD"/>
    <w:multiLevelType w:val="hybridMultilevel"/>
    <w:tmpl w:val="6CB00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1sDSwMDczMjQxNzdX0lEKTi0uzszPAykwqgUAu8IUZiwAAAA="/>
  </w:docVars>
  <w:rsids>
    <w:rsidRoot w:val="00BE417B"/>
    <w:rsid w:val="000271AD"/>
    <w:rsid w:val="000C1677"/>
    <w:rsid w:val="00116CED"/>
    <w:rsid w:val="001A35A5"/>
    <w:rsid w:val="001B3DDC"/>
    <w:rsid w:val="00292BF7"/>
    <w:rsid w:val="00342A81"/>
    <w:rsid w:val="003D1733"/>
    <w:rsid w:val="0048594B"/>
    <w:rsid w:val="00497D4D"/>
    <w:rsid w:val="004C542C"/>
    <w:rsid w:val="00503BC2"/>
    <w:rsid w:val="0058044F"/>
    <w:rsid w:val="005F7387"/>
    <w:rsid w:val="00663E8C"/>
    <w:rsid w:val="006679F4"/>
    <w:rsid w:val="006B1621"/>
    <w:rsid w:val="006B2536"/>
    <w:rsid w:val="0071555E"/>
    <w:rsid w:val="00766B24"/>
    <w:rsid w:val="007C2533"/>
    <w:rsid w:val="009774A6"/>
    <w:rsid w:val="009C0FD8"/>
    <w:rsid w:val="00A9230B"/>
    <w:rsid w:val="00AB0BC5"/>
    <w:rsid w:val="00B15072"/>
    <w:rsid w:val="00BE417B"/>
    <w:rsid w:val="00C072CC"/>
    <w:rsid w:val="00C0790D"/>
    <w:rsid w:val="00C50524"/>
    <w:rsid w:val="00C77C16"/>
    <w:rsid w:val="00C90B04"/>
    <w:rsid w:val="00E724FF"/>
    <w:rsid w:val="00F41304"/>
    <w:rsid w:val="00F45D2B"/>
    <w:rsid w:val="00F83FFD"/>
    <w:rsid w:val="00FC15BF"/>
    <w:rsid w:val="00FF1EE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149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387</Words>
  <Characters>221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25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johnson</dc:creator>
  <cp:lastModifiedBy>Matthew</cp:lastModifiedBy>
  <cp:revision>5</cp:revision>
  <cp:lastPrinted>2016-02-04T11:52:00Z</cp:lastPrinted>
  <dcterms:created xsi:type="dcterms:W3CDTF">2018-02-15T17:14:00Z</dcterms:created>
  <dcterms:modified xsi:type="dcterms:W3CDTF">2018-02-15T19:30:00Z</dcterms:modified>
</cp:coreProperties>
</file>